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38A8D19F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>0AM, 2</w:t>
      </w:r>
      <w:r w:rsidR="00576E88">
        <w:rPr>
          <w:b/>
          <w:bCs/>
        </w:rPr>
        <w:t>7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February 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7F2CA673" w:rsidR="000802BD" w:rsidRDefault="000802BD" w:rsidP="000802BD">
      <w:r>
        <w:t xml:space="preserve">Kieran: </w:t>
      </w:r>
      <w:r w:rsidR="00576E88">
        <w:t>10:30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1CF413F0" w:rsidR="000802BD" w:rsidRDefault="000802BD" w:rsidP="000802BD">
      <w:r>
        <w:t xml:space="preserve">Emma: </w:t>
      </w:r>
      <w:r w:rsidR="00576E88">
        <w:t>No Show</w:t>
      </w:r>
    </w:p>
    <w:p w14:paraId="265629ED" w14:textId="77777777" w:rsidR="000802BD" w:rsidRDefault="000802BD" w:rsidP="000802BD">
      <w:r>
        <w:t>Olly: No Show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785A4B2C" w14:textId="2292C9DA" w:rsidR="000802BD" w:rsidRDefault="00AC684D" w:rsidP="000802BD">
      <w:r>
        <w:t xml:space="preserve">Discussed the work that was done since the last meeting and </w:t>
      </w:r>
      <w:r w:rsidR="0046237E">
        <w:t>Justin went over some of the Android project source code and explained how things work.</w:t>
      </w:r>
      <w:r w:rsidR="003B0780">
        <w:t xml:space="preserve"> Lastly, we assigned tasks to each other for the next week.</w:t>
      </w:r>
    </w:p>
    <w:p w14:paraId="465FB132" w14:textId="77777777" w:rsidR="00263EA6" w:rsidRDefault="00263EA6" w:rsidP="000802BD"/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58E6E281" w14:textId="2BBC5919" w:rsidR="000802BD" w:rsidRDefault="000802BD" w:rsidP="000802BD">
      <w:pPr>
        <w:pStyle w:val="ListParagraph"/>
        <w:numPr>
          <w:ilvl w:val="0"/>
          <w:numId w:val="1"/>
        </w:numPr>
      </w:pPr>
      <w:r>
        <w:t xml:space="preserve">Justin: </w:t>
      </w:r>
      <w:r w:rsidR="00A60585">
        <w:t xml:space="preserve">Implemented </w:t>
      </w:r>
      <w:r w:rsidR="00E633BD">
        <w:t xml:space="preserve">the image storing functionality </w:t>
      </w:r>
      <w:r w:rsidR="00AC3A3D">
        <w:t>within the API</w:t>
      </w:r>
      <w:r w:rsidR="00094177">
        <w:t xml:space="preserve"> by integrating the </w:t>
      </w:r>
      <w:r w:rsidR="00DF7B13">
        <w:t xml:space="preserve">cloud image storing service. </w:t>
      </w:r>
      <w:r w:rsidR="00656F7B">
        <w:t>Justin also</w:t>
      </w:r>
      <w:r w:rsidR="008C3704">
        <w:t xml:space="preserve"> created/configured the database and</w:t>
      </w:r>
      <w:r w:rsidR="00656F7B">
        <w:t xml:space="preserve"> implemented the functionality of each image endpoi</w:t>
      </w:r>
      <w:r w:rsidR="008C3704">
        <w:t>nt</w:t>
      </w:r>
      <w:r w:rsidR="005F71B7">
        <w:t xml:space="preserve"> — upload, delete, get image, get drawing and update drawing</w:t>
      </w:r>
      <w:r w:rsidR="008C3704">
        <w:t>.</w:t>
      </w:r>
      <w:r w:rsidR="00BD2CBB">
        <w:t xml:space="preserve"> Lastly, he </w:t>
      </w:r>
      <w:r w:rsidR="005F71B7">
        <w:t>organised some of the Trello tasks</w:t>
      </w:r>
      <w:r w:rsidR="00E62CFC">
        <w:t xml:space="preserve"> and assigned due dates.</w:t>
      </w:r>
    </w:p>
    <w:p w14:paraId="1C71F734" w14:textId="4EB1A665" w:rsidR="000802BD" w:rsidRDefault="00F67EC1" w:rsidP="000802BD">
      <w:pPr>
        <w:pStyle w:val="ListParagraph"/>
        <w:numPr>
          <w:ilvl w:val="0"/>
          <w:numId w:val="1"/>
        </w:numPr>
      </w:pPr>
      <w:r>
        <w:t>Kieran</w:t>
      </w:r>
      <w:r w:rsidR="00576E88">
        <w:t>:</w:t>
      </w:r>
      <w:r w:rsidR="009D465A">
        <w:t xml:space="preserve"> </w:t>
      </w:r>
      <w:r w:rsidR="00C10B9E">
        <w:t>Started creating</w:t>
      </w:r>
      <w:r w:rsidR="007163BB">
        <w:t xml:space="preserve"> some basic wireframes for Admin</w:t>
      </w:r>
      <w:r w:rsidR="00D271D5">
        <w:t xml:space="preserve"> </w:t>
      </w:r>
      <w:r w:rsidR="001669AD">
        <w:t>portal</w:t>
      </w:r>
      <w:r w:rsidR="007163BB">
        <w:t xml:space="preserve"> UI design, which still need a lot of work</w:t>
      </w:r>
      <w:r w:rsidR="007C41C5">
        <w:t>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17F1D260" w14:textId="6802AB15" w:rsidR="000802BD" w:rsidRDefault="007C41C5" w:rsidP="000802BD">
      <w:pPr>
        <w:pStyle w:val="ListParagraph"/>
        <w:numPr>
          <w:ilvl w:val="0"/>
          <w:numId w:val="2"/>
        </w:numPr>
      </w:pPr>
      <w:r>
        <w:t>Kieran</w:t>
      </w:r>
      <w:r w:rsidR="000802BD">
        <w:t>:</w:t>
      </w:r>
      <w:r>
        <w:t xml:space="preserve"> Finish </w:t>
      </w:r>
      <w:r w:rsidR="00A91655">
        <w:t xml:space="preserve">his overdue tasks — implement the </w:t>
      </w:r>
      <w:r w:rsidR="00D271D5">
        <w:t>drawing functionality in the Android application, create the user testing consent and feedback/questionnaire forms and create the user testing plan.</w:t>
      </w:r>
      <w:r w:rsidR="000802BD">
        <w:t xml:space="preserve"> </w:t>
      </w:r>
    </w:p>
    <w:p w14:paraId="34C3AF1C" w14:textId="498567F3" w:rsidR="00E53DC0" w:rsidRDefault="00E53DC0" w:rsidP="00E53DC0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D271D5">
        <w:t>Take over the task</w:t>
      </w:r>
      <w:r w:rsidR="003E7851">
        <w:t>s</w:t>
      </w:r>
      <w:r w:rsidR="00D271D5">
        <w:t xml:space="preserve"> of designing the Admin portal UI</w:t>
      </w:r>
      <w:r w:rsidR="003E7851">
        <w:t xml:space="preserve"> and the implementation of the networking part of image uploading on the Android app, since both of these</w:t>
      </w:r>
      <w:r w:rsidR="00C10B9E">
        <w:t xml:space="preserve"> are overdue.</w:t>
      </w:r>
    </w:p>
    <w:p w14:paraId="23BA14FB" w14:textId="77777777" w:rsidR="00E53DC0" w:rsidRDefault="00E53DC0" w:rsidP="00E53DC0">
      <w:pPr>
        <w:pStyle w:val="ListParagraph"/>
      </w:pPr>
    </w:p>
    <w:p w14:paraId="5E15E613" w14:textId="77777777" w:rsidR="00047C14" w:rsidRDefault="00047C14"/>
    <w:sectPr w:rsidR="00047C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qQUAo9KZUiwAAAA="/>
  </w:docVars>
  <w:rsids>
    <w:rsidRoot w:val="00286C72"/>
    <w:rsid w:val="0000617A"/>
    <w:rsid w:val="00046381"/>
    <w:rsid w:val="00047C14"/>
    <w:rsid w:val="00056946"/>
    <w:rsid w:val="000802BD"/>
    <w:rsid w:val="00094177"/>
    <w:rsid w:val="001669AD"/>
    <w:rsid w:val="001C6B55"/>
    <w:rsid w:val="00210305"/>
    <w:rsid w:val="0022291C"/>
    <w:rsid w:val="00263EA6"/>
    <w:rsid w:val="00286C72"/>
    <w:rsid w:val="00391161"/>
    <w:rsid w:val="0039536F"/>
    <w:rsid w:val="003A303F"/>
    <w:rsid w:val="003B0780"/>
    <w:rsid w:val="003C69FB"/>
    <w:rsid w:val="003E7851"/>
    <w:rsid w:val="0046237E"/>
    <w:rsid w:val="004834CF"/>
    <w:rsid w:val="00496E39"/>
    <w:rsid w:val="00576E88"/>
    <w:rsid w:val="005F71B7"/>
    <w:rsid w:val="006432A1"/>
    <w:rsid w:val="0065494D"/>
    <w:rsid w:val="00656F7B"/>
    <w:rsid w:val="00677677"/>
    <w:rsid w:val="006846CD"/>
    <w:rsid w:val="007163BB"/>
    <w:rsid w:val="007C41C5"/>
    <w:rsid w:val="008C3704"/>
    <w:rsid w:val="00906DE9"/>
    <w:rsid w:val="009D465A"/>
    <w:rsid w:val="00A425E8"/>
    <w:rsid w:val="00A60585"/>
    <w:rsid w:val="00A73316"/>
    <w:rsid w:val="00A91655"/>
    <w:rsid w:val="00AC3A3D"/>
    <w:rsid w:val="00AC684D"/>
    <w:rsid w:val="00AF497F"/>
    <w:rsid w:val="00B246DC"/>
    <w:rsid w:val="00BD2CBB"/>
    <w:rsid w:val="00C10B9E"/>
    <w:rsid w:val="00D271D5"/>
    <w:rsid w:val="00DD0E90"/>
    <w:rsid w:val="00DF7B13"/>
    <w:rsid w:val="00E53DC0"/>
    <w:rsid w:val="00E62CFC"/>
    <w:rsid w:val="00E633BD"/>
    <w:rsid w:val="00E7413C"/>
    <w:rsid w:val="00F67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48</cp:revision>
  <cp:lastPrinted>2023-05-01T08:42:00Z</cp:lastPrinted>
  <dcterms:created xsi:type="dcterms:W3CDTF">2023-02-20T12:07:00Z</dcterms:created>
  <dcterms:modified xsi:type="dcterms:W3CDTF">2023-05-01T08:43:00Z</dcterms:modified>
</cp:coreProperties>
</file>